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961"/>
        <w:tblW w:w="14383" w:type="dxa"/>
        <w:tblLook w:val="04A0" w:firstRow="1" w:lastRow="0" w:firstColumn="1" w:lastColumn="0" w:noHBand="0" w:noVBand="1"/>
      </w:tblPr>
      <w:tblGrid>
        <w:gridCol w:w="1845"/>
        <w:gridCol w:w="2588"/>
        <w:gridCol w:w="1087"/>
        <w:gridCol w:w="955"/>
        <w:gridCol w:w="1260"/>
        <w:gridCol w:w="1080"/>
        <w:gridCol w:w="415"/>
        <w:gridCol w:w="845"/>
        <w:gridCol w:w="1710"/>
        <w:gridCol w:w="1406"/>
        <w:gridCol w:w="1192"/>
      </w:tblGrid>
      <w:tr w:rsidR="00EE2679" w:rsidRPr="00C21890" w14:paraId="2D874AE8" w14:textId="77777777" w:rsidTr="00F15E29">
        <w:trPr>
          <w:trHeight w:val="590"/>
        </w:trPr>
        <w:tc>
          <w:tcPr>
            <w:tcW w:w="552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87C5E1" w14:textId="77777777" w:rsidR="00EE2679" w:rsidRPr="00C21890" w:rsidRDefault="00EE2679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sz w:val="24"/>
                <w:szCs w:val="24"/>
              </w:rPr>
            </w:pPr>
            <w:r w:rsidRPr="00C21890">
              <w:rPr>
                <w:rFonts w:ascii="Century Gothic" w:eastAsia="Times New Roman" w:hAnsi="Century Gothic" w:cs="Arial"/>
                <w:sz w:val="24"/>
                <w:szCs w:val="24"/>
              </w:rPr>
              <w:t>OWNER</w:t>
            </w:r>
          </w:p>
        </w:tc>
        <w:tc>
          <w:tcPr>
            <w:tcW w:w="371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31B4AD69" w14:textId="59A9ECE3" w:rsidR="00EE2679" w:rsidRPr="00C21890" w:rsidRDefault="00EE2679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sz w:val="24"/>
                <w:szCs w:val="24"/>
              </w:rPr>
            </w:pPr>
            <w:r w:rsidRPr="00C21890">
              <w:rPr>
                <w:rFonts w:ascii="Century Gothic" w:eastAsia="Times New Roman" w:hAnsi="Century Gothic" w:cs="Arial"/>
                <w:sz w:val="24"/>
                <w:szCs w:val="24"/>
              </w:rPr>
              <w:t>PLATE NUMBER</w:t>
            </w:r>
          </w:p>
        </w:tc>
        <w:tc>
          <w:tcPr>
            <w:tcW w:w="5153" w:type="dxa"/>
            <w:gridSpan w:val="4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6D5C9F" w14:textId="77777777" w:rsidR="00EE2679" w:rsidRPr="00C21890" w:rsidRDefault="00EE2679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sz w:val="24"/>
                <w:szCs w:val="24"/>
              </w:rPr>
            </w:pPr>
            <w:r w:rsidRPr="00C21890">
              <w:rPr>
                <w:rFonts w:ascii="Century Gothic" w:eastAsia="Times New Roman" w:hAnsi="Century Gothic" w:cs="Arial"/>
                <w:sz w:val="24"/>
                <w:szCs w:val="24"/>
              </w:rPr>
              <w:t>LAST UPDATE DATE</w:t>
            </w:r>
          </w:p>
        </w:tc>
      </w:tr>
      <w:tr w:rsidR="00EE2679" w:rsidRPr="00C21890" w14:paraId="58609062" w14:textId="77777777" w:rsidTr="00F15E29">
        <w:trPr>
          <w:trHeight w:val="590"/>
        </w:trPr>
        <w:tc>
          <w:tcPr>
            <w:tcW w:w="552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2534EF" w14:textId="77777777" w:rsidR="00EE2679" w:rsidRPr="00C21890" w:rsidRDefault="00EE2679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sz w:val="24"/>
                <w:szCs w:val="24"/>
              </w:rPr>
            </w:pPr>
            <w:r w:rsidRPr="00C21890">
              <w:rPr>
                <w:rFonts w:ascii="Century Gothic" w:eastAsia="Times New Roman" w:hAnsi="Century Gothic" w:cs="Arial"/>
                <w:b/>
                <w:bCs/>
                <w:sz w:val="24"/>
                <w:szCs w:val="24"/>
              </w:rPr>
              <w:t>JOHN SMITH</w:t>
            </w:r>
          </w:p>
        </w:tc>
        <w:tc>
          <w:tcPr>
            <w:tcW w:w="3710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2B9AEC" w14:textId="6F789F0A" w:rsidR="00EE2679" w:rsidRPr="00C21890" w:rsidRDefault="00EE2679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sz w:val="24"/>
                <w:szCs w:val="24"/>
              </w:rPr>
            </w:pPr>
            <w:r w:rsidRPr="00C21890">
              <w:rPr>
                <w:rFonts w:ascii="Century Gothic" w:eastAsia="Times New Roman" w:hAnsi="Century Gothic" w:cs="Arial"/>
                <w:b/>
                <w:bCs/>
                <w:sz w:val="24"/>
                <w:szCs w:val="24"/>
              </w:rPr>
              <w:t>NRE 2258</w:t>
            </w:r>
          </w:p>
        </w:tc>
        <w:tc>
          <w:tcPr>
            <w:tcW w:w="5153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E30C6E" w14:textId="77777777" w:rsidR="00EE2679" w:rsidRPr="00C21890" w:rsidRDefault="00EE2679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sz w:val="24"/>
                <w:szCs w:val="24"/>
              </w:rPr>
            </w:pPr>
            <w:r w:rsidRPr="00C21890">
              <w:rPr>
                <w:rFonts w:ascii="Century Gothic" w:eastAsia="Times New Roman" w:hAnsi="Century Gothic" w:cs="Arial"/>
                <w:b/>
                <w:bCs/>
                <w:sz w:val="24"/>
                <w:szCs w:val="24"/>
              </w:rPr>
              <w:t>MM/DD/YYYY</w:t>
            </w:r>
          </w:p>
        </w:tc>
      </w:tr>
      <w:tr w:rsidR="00D94E39" w:rsidRPr="00C21890" w14:paraId="0376AC06" w14:textId="77777777" w:rsidTr="00FD38D4">
        <w:trPr>
          <w:trHeight w:val="522"/>
        </w:trPr>
        <w:tc>
          <w:tcPr>
            <w:tcW w:w="184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E2EFD9" w:themeFill="accent6" w:themeFillTint="33"/>
            <w:noWrap/>
            <w:vAlign w:val="center"/>
            <w:hideMark/>
          </w:tcPr>
          <w:p w14:paraId="4A10EBDF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</w:rPr>
              <w:t>Date</w:t>
            </w:r>
          </w:p>
        </w:tc>
        <w:tc>
          <w:tcPr>
            <w:tcW w:w="258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2EFD9" w:themeFill="accent6" w:themeFillTint="33"/>
            <w:noWrap/>
            <w:vAlign w:val="center"/>
            <w:hideMark/>
          </w:tcPr>
          <w:p w14:paraId="063599AA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</w:rPr>
              <w:t>Task Performed</w:t>
            </w:r>
          </w:p>
        </w:tc>
        <w:tc>
          <w:tcPr>
            <w:tcW w:w="2042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2EFD9" w:themeFill="accent6" w:themeFillTint="33"/>
            <w:noWrap/>
            <w:vAlign w:val="center"/>
            <w:hideMark/>
          </w:tcPr>
          <w:p w14:paraId="5154C574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</w:rPr>
              <w:t>Inspected By</w:t>
            </w: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E2EFD9" w:themeFill="accent6" w:themeFillTint="33"/>
            <w:noWrap/>
            <w:vAlign w:val="center"/>
            <w:hideMark/>
          </w:tcPr>
          <w:p w14:paraId="3C27E3E9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</w:rPr>
              <w:t>Adjusted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E2EFD9" w:themeFill="accent6" w:themeFillTint="33"/>
            <w:noWrap/>
            <w:vAlign w:val="center"/>
            <w:hideMark/>
          </w:tcPr>
          <w:p w14:paraId="615F2348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</w:rPr>
              <w:t>Clean</w:t>
            </w:r>
          </w:p>
        </w:tc>
        <w:tc>
          <w:tcPr>
            <w:tcW w:w="12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2EFD9" w:themeFill="accent6" w:themeFillTint="33"/>
            <w:noWrap/>
            <w:vAlign w:val="center"/>
            <w:hideMark/>
          </w:tcPr>
          <w:p w14:paraId="19D95F7E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</w:rPr>
              <w:t>Repaired</w:t>
            </w:r>
          </w:p>
        </w:tc>
        <w:tc>
          <w:tcPr>
            <w:tcW w:w="17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2EFD9" w:themeFill="accent6" w:themeFillTint="33"/>
            <w:noWrap/>
            <w:vAlign w:val="center"/>
            <w:hideMark/>
          </w:tcPr>
          <w:p w14:paraId="4331328D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</w:rPr>
              <w:t>Replaced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2EFD9" w:themeFill="accent6" w:themeFillTint="33"/>
            <w:noWrap/>
            <w:vAlign w:val="center"/>
            <w:hideMark/>
          </w:tcPr>
          <w:p w14:paraId="516D1387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</w:rPr>
              <w:t>Other</w:t>
            </w:r>
          </w:p>
        </w:tc>
        <w:tc>
          <w:tcPr>
            <w:tcW w:w="119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2EFD9" w:themeFill="accent6" w:themeFillTint="33"/>
            <w:vAlign w:val="center"/>
            <w:hideMark/>
          </w:tcPr>
          <w:p w14:paraId="609306BF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</w:rPr>
              <w:t>Cost</w:t>
            </w:r>
          </w:p>
        </w:tc>
      </w:tr>
      <w:tr w:rsidR="00FD38D4" w:rsidRPr="00C21890" w14:paraId="415FDCF1" w14:textId="77777777" w:rsidTr="00FD38D4">
        <w:trPr>
          <w:trHeight w:val="476"/>
        </w:trPr>
        <w:tc>
          <w:tcPr>
            <w:tcW w:w="18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B22576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mm/dd/</w:t>
            </w:r>
            <w:proofErr w:type="spellStart"/>
            <w:r w:rsidRPr="00C21890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54246B" w14:textId="261E5F19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Check engine oil</w:t>
            </w:r>
          </w:p>
        </w:tc>
        <w:tc>
          <w:tcPr>
            <w:tcW w:w="2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05DCC8" w14:textId="0AE54C8E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Micha</w:t>
            </w:r>
            <w:r w:rsidR="005767D4" w:rsidRPr="00C21890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e</w:t>
            </w:r>
            <w:r w:rsidRPr="00C21890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l Johnson</w:t>
            </w:r>
          </w:p>
        </w:tc>
        <w:tc>
          <w:tcPr>
            <w:tcW w:w="12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F3E289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46819B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E6D6FF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D2DD9C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18C95DE" w14:textId="5780965F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5E4A94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510.00</w:t>
            </w:r>
          </w:p>
        </w:tc>
      </w:tr>
      <w:tr w:rsidR="00FD38D4" w:rsidRPr="00C21890" w14:paraId="52EF3A87" w14:textId="77777777" w:rsidTr="00FD38D4">
        <w:trPr>
          <w:trHeight w:val="476"/>
        </w:trPr>
        <w:tc>
          <w:tcPr>
            <w:tcW w:w="18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ABE6D7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mm/dd/</w:t>
            </w:r>
            <w:proofErr w:type="spellStart"/>
            <w:r w:rsidRPr="00C21890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C37F0C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Check spark plugs</w:t>
            </w:r>
          </w:p>
        </w:tc>
        <w:tc>
          <w:tcPr>
            <w:tcW w:w="2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EDF15D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Robert William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5135F5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8FC22F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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19582C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585451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A79A70" w14:textId="7B1592B4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DCB3EB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  <w:t>85.00</w:t>
            </w:r>
          </w:p>
        </w:tc>
      </w:tr>
      <w:tr w:rsidR="00FD38D4" w:rsidRPr="00C21890" w14:paraId="73EEC7BD" w14:textId="77777777" w:rsidTr="00FD38D4">
        <w:trPr>
          <w:trHeight w:val="476"/>
        </w:trPr>
        <w:tc>
          <w:tcPr>
            <w:tcW w:w="18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A5260F" w14:textId="6E9714D8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B1DF32" w14:textId="713057D9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CC6186" w14:textId="565760FB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C61BC9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24BA25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060C42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1132B0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DD28DA9" w14:textId="05A9EC38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9172D2" w14:textId="438201E1" w:rsidR="008225A3" w:rsidRPr="00C21890" w:rsidRDefault="008225A3" w:rsidP="00BD7254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</w:tr>
      <w:tr w:rsidR="00FD38D4" w:rsidRPr="00C21890" w14:paraId="22F05CC5" w14:textId="77777777" w:rsidTr="00FD38D4">
        <w:trPr>
          <w:trHeight w:val="476"/>
        </w:trPr>
        <w:tc>
          <w:tcPr>
            <w:tcW w:w="18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8BE1C9" w14:textId="7EAB2CD0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61AF90" w14:textId="2CFC33E8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991576" w14:textId="34C60D62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D903CB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7357DE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FEA050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58ED89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9D7DC1" w14:textId="0D926934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EE3EE9" w14:textId="20E1C43D" w:rsidR="008225A3" w:rsidRPr="00C21890" w:rsidRDefault="008225A3" w:rsidP="00BD7254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</w:tr>
      <w:tr w:rsidR="00FD38D4" w:rsidRPr="00C21890" w14:paraId="4D860E1E" w14:textId="77777777" w:rsidTr="00FD38D4">
        <w:trPr>
          <w:trHeight w:val="476"/>
        </w:trPr>
        <w:tc>
          <w:tcPr>
            <w:tcW w:w="18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23A929" w14:textId="07E33614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1D818E" w14:textId="1AE4E5CF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000193" w14:textId="626013CF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4927D6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8A28DD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4E843F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343630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0F85FD" w14:textId="44DAB832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E93F761" w14:textId="1032269D" w:rsidR="008225A3" w:rsidRPr="00C21890" w:rsidRDefault="008225A3" w:rsidP="00BD7254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</w:tr>
      <w:tr w:rsidR="00FD38D4" w:rsidRPr="00C21890" w14:paraId="01598ED0" w14:textId="77777777" w:rsidTr="00FD38D4">
        <w:trPr>
          <w:trHeight w:val="476"/>
        </w:trPr>
        <w:tc>
          <w:tcPr>
            <w:tcW w:w="18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D8727C" w14:textId="329E6353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ACD3DE" w14:textId="71BECE5D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48B6CE" w14:textId="5A510878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99B76F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1ED272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7C574C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2DF06C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6D5C10" w14:textId="15D93ADF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271C32E" w14:textId="6F000F54" w:rsidR="008225A3" w:rsidRPr="00C21890" w:rsidRDefault="008225A3" w:rsidP="00BD7254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</w:tr>
      <w:tr w:rsidR="00FD38D4" w:rsidRPr="00C21890" w14:paraId="1E5F875A" w14:textId="77777777" w:rsidTr="00FD38D4">
        <w:trPr>
          <w:trHeight w:val="476"/>
        </w:trPr>
        <w:tc>
          <w:tcPr>
            <w:tcW w:w="18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C85F88" w14:textId="01553AA0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05D76D" w14:textId="516CB751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262893" w14:textId="3FFFBFC5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EF36D1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16B83B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A69423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8DE15A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0AFCFC" w14:textId="49B43548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98075E" w14:textId="7058EF7E" w:rsidR="008225A3" w:rsidRPr="00C21890" w:rsidRDefault="008225A3" w:rsidP="00BD7254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</w:tr>
      <w:tr w:rsidR="00FD38D4" w:rsidRPr="00C21890" w14:paraId="707CD58D" w14:textId="77777777" w:rsidTr="00FD38D4">
        <w:trPr>
          <w:trHeight w:val="476"/>
        </w:trPr>
        <w:tc>
          <w:tcPr>
            <w:tcW w:w="18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D8583E" w14:textId="3DB6CCF0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BE267A" w14:textId="62A2C0B6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D6FBFF" w14:textId="52C17498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8E5235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F49CAA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2ADE53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A01BAD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5289B3" w14:textId="216CF4CF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479674C" w14:textId="1EE896DB" w:rsidR="008225A3" w:rsidRPr="00C21890" w:rsidRDefault="008225A3" w:rsidP="00BD7254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</w:tr>
      <w:tr w:rsidR="00FD38D4" w:rsidRPr="00C21890" w14:paraId="6ED3A765" w14:textId="77777777" w:rsidTr="00FD38D4">
        <w:trPr>
          <w:trHeight w:val="476"/>
        </w:trPr>
        <w:tc>
          <w:tcPr>
            <w:tcW w:w="18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1987AD" w14:textId="28E0F19A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6984A" w14:textId="485A5AFE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BD41AC" w14:textId="18C7E9A0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8D559A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19C0ED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0AFE9F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D6C7EB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C05804" w14:textId="6BF86105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FD5C89" w14:textId="5BF0208E" w:rsidR="008225A3" w:rsidRPr="00C21890" w:rsidRDefault="008225A3" w:rsidP="00BD7254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</w:tr>
      <w:tr w:rsidR="00FD38D4" w:rsidRPr="00C21890" w14:paraId="2931ECEC" w14:textId="77777777" w:rsidTr="00FD38D4">
        <w:trPr>
          <w:trHeight w:val="476"/>
        </w:trPr>
        <w:tc>
          <w:tcPr>
            <w:tcW w:w="18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FF812" w14:textId="3DC8BA61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2C8488" w14:textId="1AD84ABC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E545E1" w14:textId="190CCB19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B68582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2C8B9D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F4F980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1479D2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D922A5A" w14:textId="384F5EBE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6FC053" w14:textId="241AC2AB" w:rsidR="008225A3" w:rsidRPr="00C21890" w:rsidRDefault="008225A3" w:rsidP="00BD7254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</w:tr>
      <w:tr w:rsidR="00FD38D4" w:rsidRPr="00C21890" w14:paraId="23B2448F" w14:textId="77777777" w:rsidTr="00FD38D4">
        <w:trPr>
          <w:trHeight w:val="476"/>
        </w:trPr>
        <w:tc>
          <w:tcPr>
            <w:tcW w:w="18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5AD91F" w14:textId="58A2E2F2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486DB9" w14:textId="0746046B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A64EF6" w14:textId="76B7E12A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301DC3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F2BF58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A37652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FF2273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D95684" w14:textId="57F25E7D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D8DD66" w14:textId="31AADF6E" w:rsidR="008225A3" w:rsidRPr="00C21890" w:rsidRDefault="008225A3" w:rsidP="00BD7254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</w:tr>
      <w:tr w:rsidR="00FD38D4" w:rsidRPr="00C21890" w14:paraId="3BE6628A" w14:textId="77777777" w:rsidTr="00FD38D4">
        <w:trPr>
          <w:trHeight w:val="476"/>
        </w:trPr>
        <w:tc>
          <w:tcPr>
            <w:tcW w:w="184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FCE5C3" w14:textId="7BE9313B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072C13" w14:textId="1B42D94D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32C49F" w14:textId="24242F99" w:rsidR="008225A3" w:rsidRPr="00C21890" w:rsidRDefault="008225A3" w:rsidP="00BD7254">
            <w:pPr>
              <w:spacing w:after="0" w:line="240" w:lineRule="auto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ADDAEE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B4CE20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549085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391191" w14:textId="77777777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C21890"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  <w:t></w:t>
            </w:r>
          </w:p>
        </w:tc>
        <w:tc>
          <w:tcPr>
            <w:tcW w:w="14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3639396" w14:textId="081FB57C" w:rsidR="008225A3" w:rsidRPr="00C21890" w:rsidRDefault="008225A3" w:rsidP="00BD7254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21A5E8" w14:textId="034A597A" w:rsidR="008225A3" w:rsidRPr="00C21890" w:rsidRDefault="008225A3" w:rsidP="00BD7254">
            <w:pPr>
              <w:spacing w:after="0" w:line="240" w:lineRule="auto"/>
              <w:jc w:val="right"/>
              <w:rPr>
                <w:rFonts w:ascii="Century Gothic" w:eastAsia="Times New Roman" w:hAnsi="Century Gothic" w:cs="Arial"/>
                <w:color w:val="000000"/>
                <w:sz w:val="20"/>
                <w:szCs w:val="20"/>
              </w:rPr>
            </w:pPr>
          </w:p>
        </w:tc>
      </w:tr>
    </w:tbl>
    <w:p w14:paraId="42AAD57B" w14:textId="522F72EF" w:rsidR="00C21890" w:rsidRDefault="002F6AD9" w:rsidP="008225A3">
      <w:pPr>
        <w:spacing w:after="0"/>
        <w:rPr>
          <w:rFonts w:ascii="Century Gothic" w:eastAsia="Times New Roman" w:hAnsi="Century Gothic" w:cs="Arial"/>
          <w:sz w:val="24"/>
          <w:szCs w:val="24"/>
        </w:rPr>
      </w:pPr>
      <w:r>
        <w:rPr>
          <w:rFonts w:ascii="Century Gothic" w:eastAsia="Times New Roman" w:hAnsi="Century Gothic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9F518B" wp14:editId="5E23D5DA">
                <wp:simplePos x="0" y="0"/>
                <wp:positionH relativeFrom="margin">
                  <wp:posOffset>76200</wp:posOffset>
                </wp:positionH>
                <wp:positionV relativeFrom="paragraph">
                  <wp:posOffset>-386715</wp:posOffset>
                </wp:positionV>
                <wp:extent cx="3225800" cy="4699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5800" cy="469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C12B01" w14:textId="77777777" w:rsidR="00F65607" w:rsidRPr="00BD7254" w:rsidRDefault="00F65607" w:rsidP="00F65607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D7254">
                              <w:rPr>
                                <w:rFonts w:ascii="Century Gothic" w:hAnsi="Century Gothic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Maintenance Log Template</w:t>
                            </w:r>
                          </w:p>
                          <w:p w14:paraId="07ACE444" w14:textId="77777777" w:rsidR="00F65607" w:rsidRPr="00BD7254" w:rsidRDefault="00F65607">
                            <w:p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9F518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6pt;margin-top:-30.45pt;width:254pt;height:3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" filled="f" stroked="f" strokeweight=".5pt">
                <v:textbox>
                  <w:txbxContent>
                    <w:p w14:paraId="4DC12B01" w14:textId="77777777" w:rsidR="00F65607" w:rsidRPr="00BD7254" w:rsidRDefault="00F65607" w:rsidP="00F65607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BD7254">
                        <w:rPr>
                          <w:rFonts w:ascii="Century Gothic" w:hAnsi="Century Gothic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Maintenance Log Template</w:t>
                      </w:r>
                    </w:p>
                    <w:p w14:paraId="07ACE444" w14:textId="77777777" w:rsidR="00F65607" w:rsidRPr="00BD7254" w:rsidRDefault="00F65607">
                      <w:p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entury Gothic" w:eastAsia="Times New Roman" w:hAnsi="Century Gothic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E3F9BE" wp14:editId="068DF8B3">
                <wp:simplePos x="0" y="0"/>
                <wp:positionH relativeFrom="page">
                  <wp:align>left</wp:align>
                </wp:positionH>
                <wp:positionV relativeFrom="paragraph">
                  <wp:posOffset>-628015</wp:posOffset>
                </wp:positionV>
                <wp:extent cx="4235450" cy="9144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5450" cy="9144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77C0DB" w14:textId="5401B704" w:rsidR="00C21890" w:rsidRPr="00C21890" w:rsidRDefault="00C21890" w:rsidP="00FC7637">
                            <w:pPr>
                              <w:shd w:val="clear" w:color="auto" w:fill="538135" w:themeFill="accent6" w:themeFillShade="BF"/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E3F9BE" id="Text Box 2" o:spid="_x0000_s1027" type="#_x0000_t202" style="position:absolute;margin-left:0;margin-top:-49.45pt;width:333.5pt;height:1in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" fillcolor="#538135 [2409]" stroked="f">
                <v:textbox>
                  <w:txbxContent>
                    <w:p w14:paraId="0C77C0DB" w14:textId="5401B704" w:rsidR="00C21890" w:rsidRPr="00C21890" w:rsidRDefault="00C21890" w:rsidP="00FC7637">
                      <w:pPr>
                        <w:shd w:val="clear" w:color="auto" w:fill="538135" w:themeFill="accent6" w:themeFillShade="BF"/>
                        <w:jc w:val="center"/>
                        <w:rPr>
                          <w:rFonts w:ascii="Century Gothic" w:hAnsi="Century Gothic"/>
                          <w:b/>
                          <w:bCs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5E938A7" w14:textId="77777777" w:rsidR="002F6AD9" w:rsidRDefault="002F6AD9" w:rsidP="008225A3">
      <w:pPr>
        <w:spacing w:after="0"/>
        <w:rPr>
          <w:rFonts w:ascii="Century Gothic" w:eastAsia="Times New Roman" w:hAnsi="Century Gothic" w:cs="Arial"/>
          <w:sz w:val="24"/>
          <w:szCs w:val="24"/>
        </w:rPr>
      </w:pPr>
    </w:p>
    <w:p w14:paraId="09B06681" w14:textId="77777777" w:rsidR="00BD7254" w:rsidRDefault="00BD7254" w:rsidP="00BD7254">
      <w:pPr>
        <w:spacing w:after="0"/>
        <w:jc w:val="center"/>
        <w:rPr>
          <w:rFonts w:ascii="Century Gothic" w:eastAsia="Times New Roman" w:hAnsi="Century Gothic" w:cs="Arial"/>
          <w:sz w:val="24"/>
          <w:szCs w:val="24"/>
        </w:rPr>
      </w:pPr>
    </w:p>
    <w:p w14:paraId="1CC09D56" w14:textId="21606286" w:rsidR="00025008" w:rsidRPr="00251E34" w:rsidRDefault="00C21890" w:rsidP="00BD7254">
      <w:pPr>
        <w:spacing w:after="0"/>
        <w:jc w:val="center"/>
        <w:rPr>
          <w:rFonts w:ascii="Century Gothic" w:eastAsia="Times New Roman" w:hAnsi="Century Gothic" w:cs="Arial"/>
          <w:sz w:val="28"/>
          <w:szCs w:val="28"/>
        </w:rPr>
      </w:pPr>
      <w:r w:rsidRPr="00251E34">
        <w:rPr>
          <w:rFonts w:ascii="Century Gothic" w:eastAsia="Times New Roman" w:hAnsi="Century Gothic" w:cs="Arial"/>
          <w:sz w:val="28"/>
          <w:szCs w:val="28"/>
        </w:rPr>
        <w:t>BRAND MODEL</w:t>
      </w:r>
      <w:r w:rsidRPr="00251E34">
        <w:rPr>
          <w:rFonts w:ascii="Century Gothic" w:eastAsia="Times New Roman" w:hAnsi="Century Gothic" w:cs="Arial"/>
          <w:sz w:val="28"/>
          <w:szCs w:val="28"/>
        </w:rPr>
        <w:t xml:space="preserve">           YEAR</w:t>
      </w:r>
    </w:p>
    <w:p w14:paraId="74E8B8B7" w14:textId="05D3402A" w:rsidR="00C21890" w:rsidRPr="00251E34" w:rsidRDefault="00C21890" w:rsidP="00BD7254">
      <w:pPr>
        <w:spacing w:after="0"/>
        <w:jc w:val="center"/>
        <w:rPr>
          <w:rFonts w:ascii="Century Gothic" w:eastAsia="Times New Roman" w:hAnsi="Century Gothic" w:cs="Arial"/>
          <w:b/>
          <w:bCs/>
          <w:sz w:val="28"/>
          <w:szCs w:val="28"/>
        </w:rPr>
      </w:pPr>
      <w:r w:rsidRPr="00251E34">
        <w:rPr>
          <w:rFonts w:ascii="Century Gothic" w:eastAsia="Times New Roman" w:hAnsi="Century Gothic" w:cs="Arial"/>
          <w:b/>
          <w:bCs/>
          <w:sz w:val="28"/>
          <w:szCs w:val="28"/>
        </w:rPr>
        <w:t>FORD RANGER</w:t>
      </w:r>
      <w:r w:rsidRPr="00251E34">
        <w:rPr>
          <w:rFonts w:ascii="Century Gothic" w:eastAsia="Times New Roman" w:hAnsi="Century Gothic" w:cs="Arial"/>
          <w:b/>
          <w:bCs/>
          <w:sz w:val="28"/>
          <w:szCs w:val="28"/>
        </w:rPr>
        <w:t xml:space="preserve">          </w:t>
      </w:r>
      <w:r w:rsidRPr="00251E34">
        <w:rPr>
          <w:rFonts w:ascii="Century Gothic" w:eastAsia="Times New Roman" w:hAnsi="Century Gothic" w:cs="Arial"/>
          <w:b/>
          <w:bCs/>
          <w:sz w:val="28"/>
          <w:szCs w:val="28"/>
        </w:rPr>
        <w:t>&lt;YEAR&gt;</w:t>
      </w:r>
    </w:p>
    <w:p w14:paraId="14513A8A" w14:textId="77777777" w:rsidR="00C21890" w:rsidRDefault="00C21890" w:rsidP="008225A3">
      <w:pPr>
        <w:spacing w:after="0"/>
        <w:rPr>
          <w:rFonts w:ascii="Century Gothic" w:eastAsia="Times New Roman" w:hAnsi="Century Gothic" w:cs="Arial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right" w:tblpY="-33"/>
        <w:tblW w:w="0" w:type="auto"/>
        <w:tblLook w:val="04A0" w:firstRow="1" w:lastRow="0" w:firstColumn="1" w:lastColumn="0" w:noHBand="0" w:noVBand="1"/>
      </w:tblPr>
      <w:tblGrid>
        <w:gridCol w:w="2488"/>
        <w:gridCol w:w="2488"/>
      </w:tblGrid>
      <w:tr w:rsidR="00FC7637" w14:paraId="04BF5EB7" w14:textId="77777777" w:rsidTr="00FC7637">
        <w:trPr>
          <w:trHeight w:val="628"/>
        </w:trPr>
        <w:tc>
          <w:tcPr>
            <w:tcW w:w="2488" w:type="dxa"/>
            <w:shd w:val="clear" w:color="auto" w:fill="538135" w:themeFill="accent6" w:themeFillShade="BF"/>
            <w:vAlign w:val="center"/>
          </w:tcPr>
          <w:p w14:paraId="12F1AC73" w14:textId="77777777" w:rsidR="00FC7637" w:rsidRPr="00FC7637" w:rsidRDefault="00FC7637" w:rsidP="00FC7637">
            <w:pPr>
              <w:jc w:val="center"/>
              <w:rPr>
                <w:rFonts w:ascii="Century Gothic" w:hAnsi="Century Gothic"/>
                <w:color w:val="FFFFFF" w:themeColor="background1"/>
                <w:sz w:val="24"/>
                <w:szCs w:val="24"/>
              </w:rPr>
            </w:pPr>
            <w:r w:rsidRPr="00FC7637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2488" w:type="dxa"/>
            <w:shd w:val="clear" w:color="auto" w:fill="538135" w:themeFill="accent6" w:themeFillShade="BF"/>
            <w:vAlign w:val="center"/>
          </w:tcPr>
          <w:p w14:paraId="5C7161BC" w14:textId="77777777" w:rsidR="00FC7637" w:rsidRPr="00FC7637" w:rsidRDefault="00FC7637" w:rsidP="00FC7637">
            <w:pPr>
              <w:jc w:val="center"/>
              <w:rPr>
                <w:rFonts w:ascii="Century Gothic" w:hAnsi="Century Gothic"/>
                <w:color w:val="FFFFFF" w:themeColor="background1"/>
                <w:sz w:val="24"/>
                <w:szCs w:val="24"/>
              </w:rPr>
            </w:pPr>
            <w:r w:rsidRPr="00FC7637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sz w:val="24"/>
                <w:szCs w:val="24"/>
              </w:rPr>
              <w:t>595.00</w:t>
            </w:r>
          </w:p>
        </w:tc>
      </w:tr>
    </w:tbl>
    <w:p w14:paraId="7BA1B615" w14:textId="77777777" w:rsidR="00C21890" w:rsidRPr="00C21890" w:rsidRDefault="00C21890" w:rsidP="008225A3">
      <w:pPr>
        <w:spacing w:after="0"/>
        <w:rPr>
          <w:rFonts w:ascii="Century Gothic" w:hAnsi="Century Gothic"/>
          <w:sz w:val="24"/>
          <w:szCs w:val="24"/>
        </w:rPr>
      </w:pPr>
    </w:p>
    <w:sectPr w:rsidR="00C21890" w:rsidRPr="00C21890" w:rsidSect="00926C13">
      <w:head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FF0B5" w14:textId="77777777" w:rsidR="007B16DF" w:rsidRDefault="007B16DF" w:rsidP="00025008">
      <w:pPr>
        <w:spacing w:after="0" w:line="240" w:lineRule="auto"/>
      </w:pPr>
      <w:r>
        <w:separator/>
      </w:r>
    </w:p>
  </w:endnote>
  <w:endnote w:type="continuationSeparator" w:id="0">
    <w:p w14:paraId="5261555F" w14:textId="77777777" w:rsidR="007B16DF" w:rsidRDefault="007B16D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70FB1" w14:textId="77777777" w:rsidR="007B16DF" w:rsidRDefault="007B16DF" w:rsidP="00025008">
      <w:pPr>
        <w:spacing w:after="0" w:line="240" w:lineRule="auto"/>
      </w:pPr>
      <w:r>
        <w:separator/>
      </w:r>
    </w:p>
  </w:footnote>
  <w:footnote w:type="continuationSeparator" w:id="0">
    <w:p w14:paraId="0B0F2321" w14:textId="77777777" w:rsidR="007B16DF" w:rsidRDefault="007B16D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74B7DCD4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8FALa+Cq4tAAAA"/>
  </w:docVars>
  <w:rsids>
    <w:rsidRoot w:val="00025008"/>
    <w:rsid w:val="00021CB5"/>
    <w:rsid w:val="00025008"/>
    <w:rsid w:val="0004558F"/>
    <w:rsid w:val="000F53EC"/>
    <w:rsid w:val="00134413"/>
    <w:rsid w:val="0018020B"/>
    <w:rsid w:val="001962E4"/>
    <w:rsid w:val="00251E34"/>
    <w:rsid w:val="002B0324"/>
    <w:rsid w:val="002F545D"/>
    <w:rsid w:val="002F6AD9"/>
    <w:rsid w:val="00326E95"/>
    <w:rsid w:val="003369DC"/>
    <w:rsid w:val="0045778A"/>
    <w:rsid w:val="00462DDA"/>
    <w:rsid w:val="004B6A70"/>
    <w:rsid w:val="00535355"/>
    <w:rsid w:val="005767D4"/>
    <w:rsid w:val="005B1D06"/>
    <w:rsid w:val="005F2A8E"/>
    <w:rsid w:val="00614671"/>
    <w:rsid w:val="00681862"/>
    <w:rsid w:val="006A1DE6"/>
    <w:rsid w:val="006B33D7"/>
    <w:rsid w:val="006C604E"/>
    <w:rsid w:val="00716AB3"/>
    <w:rsid w:val="00782B9B"/>
    <w:rsid w:val="007A0B79"/>
    <w:rsid w:val="007B16DF"/>
    <w:rsid w:val="008225A3"/>
    <w:rsid w:val="00830903"/>
    <w:rsid w:val="008367AC"/>
    <w:rsid w:val="00862B37"/>
    <w:rsid w:val="00896F1C"/>
    <w:rsid w:val="008C6E2C"/>
    <w:rsid w:val="00924D6B"/>
    <w:rsid w:val="00926C13"/>
    <w:rsid w:val="009514AA"/>
    <w:rsid w:val="00981384"/>
    <w:rsid w:val="00A66F94"/>
    <w:rsid w:val="00AD49A7"/>
    <w:rsid w:val="00B24FCF"/>
    <w:rsid w:val="00BD7254"/>
    <w:rsid w:val="00BF2163"/>
    <w:rsid w:val="00C1590A"/>
    <w:rsid w:val="00C21890"/>
    <w:rsid w:val="00CE1356"/>
    <w:rsid w:val="00D06D1B"/>
    <w:rsid w:val="00D31EC3"/>
    <w:rsid w:val="00D94E39"/>
    <w:rsid w:val="00DF03EB"/>
    <w:rsid w:val="00E11C79"/>
    <w:rsid w:val="00EE2679"/>
    <w:rsid w:val="00EE33EB"/>
    <w:rsid w:val="00EF1F67"/>
    <w:rsid w:val="00F15E29"/>
    <w:rsid w:val="00F41962"/>
    <w:rsid w:val="00F65607"/>
    <w:rsid w:val="00F96D92"/>
    <w:rsid w:val="00FC7637"/>
    <w:rsid w:val="00FD3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samreen</cp:lastModifiedBy>
  <cp:revision>21</cp:revision>
  <cp:lastPrinted>2022-06-01T11:39:00Z</cp:lastPrinted>
  <dcterms:created xsi:type="dcterms:W3CDTF">2020-02-18T03:23:00Z</dcterms:created>
  <dcterms:modified xsi:type="dcterms:W3CDTF">2022-06-01T11:45:00Z</dcterms:modified>
</cp:coreProperties>
</file>